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93C4F8" w14:textId="24B38101" w:rsidR="00687049" w:rsidRPr="0072730F" w:rsidRDefault="00E9642A">
      <w:pPr>
        <w:rPr>
          <w:b/>
          <w:bCs/>
          <w:u w:val="single"/>
        </w:rPr>
      </w:pPr>
      <w:r w:rsidRPr="0072730F">
        <w:rPr>
          <w:b/>
          <w:bCs/>
          <w:u w:val="single"/>
        </w:rPr>
        <w:t>A</w:t>
      </w:r>
      <w:r w:rsidR="0072730F">
        <w:rPr>
          <w:b/>
          <w:bCs/>
          <w:u w:val="single"/>
        </w:rPr>
        <w:t>H</w:t>
      </w:r>
      <w:r w:rsidRPr="0072730F">
        <w:rPr>
          <w:b/>
          <w:bCs/>
          <w:u w:val="single"/>
        </w:rPr>
        <w:t xml:space="preserve"> Reflection on the </w:t>
      </w:r>
      <w:r w:rsidR="00FE27E7" w:rsidRPr="0072730F">
        <w:rPr>
          <w:b/>
          <w:bCs/>
          <w:u w:val="single"/>
        </w:rPr>
        <w:t>Stevenson field</w:t>
      </w:r>
      <w:r w:rsidR="0072730F">
        <w:rPr>
          <w:b/>
          <w:bCs/>
          <w:u w:val="single"/>
        </w:rPr>
        <w:t xml:space="preserve"> </w:t>
      </w:r>
      <w:r w:rsidR="00FE27E7" w:rsidRPr="0072730F">
        <w:rPr>
          <w:b/>
          <w:bCs/>
          <w:u w:val="single"/>
        </w:rPr>
        <w:t>trip</w:t>
      </w:r>
    </w:p>
    <w:p w14:paraId="4CF44216" w14:textId="7ECF5630" w:rsidR="004F5FA8" w:rsidRDefault="0074243B" w:rsidP="0074243B">
      <w:r w:rsidRPr="0074243B">
        <w:t xml:space="preserve">When I </w:t>
      </w:r>
      <w:r>
        <w:t xml:space="preserve">reflect </w:t>
      </w:r>
      <w:r w:rsidR="0072730F">
        <w:t xml:space="preserve">on the Stevenson field trip, it brings up many different </w:t>
      </w:r>
      <w:r w:rsidR="001041E2">
        <w:t xml:space="preserve">issues </w:t>
      </w:r>
      <w:r w:rsidR="0072730F">
        <w:t>including</w:t>
      </w:r>
      <w:r w:rsidR="001041E2">
        <w:t>:</w:t>
      </w:r>
      <w:r w:rsidR="0072730F">
        <w:t xml:space="preserve"> commercial fisheries in British Columbia (B.C.), current and past social injustice issues, and</w:t>
      </w:r>
      <w:r w:rsidR="001041E2">
        <w:t xml:space="preserve"> the</w:t>
      </w:r>
      <w:r w:rsidR="0072730F">
        <w:t xml:space="preserve"> history</w:t>
      </w:r>
      <w:r w:rsidR="001041E2">
        <w:t xml:space="preserve"> of salmon</w:t>
      </w:r>
      <w:r w:rsidR="004F5FA8">
        <w:t xml:space="preserve"> in B</w:t>
      </w:r>
      <w:r w:rsidR="0072730F">
        <w:t>.</w:t>
      </w:r>
      <w:r w:rsidR="00F07BBB">
        <w:t>C</w:t>
      </w:r>
      <w:r w:rsidR="004F5FA8">
        <w:t>.</w:t>
      </w:r>
      <w:r w:rsidR="0072730F">
        <w:t xml:space="preserve"> These important topics are all intertwined </w:t>
      </w:r>
      <w:r w:rsidR="004F5FA8">
        <w:t xml:space="preserve">when </w:t>
      </w:r>
      <w:r w:rsidR="001041E2">
        <w:t xml:space="preserve">I </w:t>
      </w:r>
      <w:r w:rsidR="0072730F">
        <w:t>reflect on the</w:t>
      </w:r>
      <w:r w:rsidR="004F5FA8">
        <w:t xml:space="preserve"> Gulf of Georgia Cannery </w:t>
      </w:r>
      <w:r w:rsidR="0072730F">
        <w:t xml:space="preserve">field trip. </w:t>
      </w:r>
    </w:p>
    <w:p w14:paraId="2E74BD94" w14:textId="100C2729" w:rsidR="00E0418C" w:rsidRPr="00E0418C" w:rsidRDefault="00E0418C" w:rsidP="0074243B">
      <w:pPr>
        <w:rPr>
          <w:b/>
          <w:bCs/>
          <w:u w:val="single"/>
        </w:rPr>
      </w:pPr>
      <w:r w:rsidRPr="00E0418C">
        <w:rPr>
          <w:b/>
          <w:bCs/>
          <w:u w:val="single"/>
        </w:rPr>
        <w:t>Our time with Professor Eric Wickham</w:t>
      </w:r>
    </w:p>
    <w:p w14:paraId="092E6000" w14:textId="38D6B7BC" w:rsidR="00323055" w:rsidRDefault="004F5FA8" w:rsidP="0074243B">
      <w:r>
        <w:t>One of the most</w:t>
      </w:r>
      <w:r w:rsidR="0074243B">
        <w:t xml:space="preserve"> impactful </w:t>
      </w:r>
      <w:r w:rsidR="00F07BBB">
        <w:t>moments</w:t>
      </w:r>
      <w:r w:rsidR="00CA5040">
        <w:t xml:space="preserve"> o</w:t>
      </w:r>
      <w:r w:rsidR="00F07BBB">
        <w:t>f</w:t>
      </w:r>
      <w:r w:rsidR="00CA5040">
        <w:t xml:space="preserve"> the field trip was with</w:t>
      </w:r>
      <w:r w:rsidR="0074243B">
        <w:t xml:space="preserve"> </w:t>
      </w:r>
      <w:r w:rsidR="00CA5040">
        <w:t xml:space="preserve">professor Eric Wickham when we discussed </w:t>
      </w:r>
      <w:r w:rsidR="001041E2">
        <w:t xml:space="preserve">both </w:t>
      </w:r>
      <w:r w:rsidR="00CA5040">
        <w:t>B</w:t>
      </w:r>
      <w:r w:rsidR="0072730F">
        <w:t>.C.'</w:t>
      </w:r>
      <w:r w:rsidR="00F07BBB">
        <w:t>s commercial</w:t>
      </w:r>
      <w:r w:rsidR="00CA5040">
        <w:t xml:space="preserve"> </w:t>
      </w:r>
      <w:r w:rsidR="00A70FD3">
        <w:t>fishery</w:t>
      </w:r>
      <w:r w:rsidR="00CA5040">
        <w:t xml:space="preserve"> fleets and </w:t>
      </w:r>
      <w:r w:rsidR="001041E2">
        <w:t xml:space="preserve">fishing </w:t>
      </w:r>
      <w:r w:rsidR="00CA5040">
        <w:t xml:space="preserve">stocks. </w:t>
      </w:r>
      <w:r w:rsidR="00714296">
        <w:t>In this discussion</w:t>
      </w:r>
      <w:r w:rsidR="0072730F">
        <w:t>,</w:t>
      </w:r>
      <w:r w:rsidR="00714296">
        <w:t xml:space="preserve"> it was apparent how fishing effort (in both size</w:t>
      </w:r>
      <w:r w:rsidR="0072730F">
        <w:t>s</w:t>
      </w:r>
      <w:r w:rsidR="00714296">
        <w:t xml:space="preserve"> of vessels and gear) has increased throughout the recent decades without</w:t>
      </w:r>
      <w:r w:rsidR="001041E2">
        <w:t xml:space="preserve"> the</w:t>
      </w:r>
      <w:r w:rsidR="00714296">
        <w:t xml:space="preserve"> improvement of commercial catch</w:t>
      </w:r>
      <w:r w:rsidR="0072730F">
        <w:t xml:space="preserve">. </w:t>
      </w:r>
      <w:r w:rsidR="001041E2">
        <w:t>In my opinion</w:t>
      </w:r>
      <w:r w:rsidR="0072730F">
        <w:t xml:space="preserve"> the economic troubles of BC fisherman were reflected in </w:t>
      </w:r>
      <w:r w:rsidR="00714296">
        <w:t>the high numbers of boats for sale</w:t>
      </w:r>
      <w:r w:rsidR="001041E2">
        <w:t xml:space="preserve"> in Steveston harbor</w:t>
      </w:r>
      <w:r w:rsidR="0072730F">
        <w:t>, a</w:t>
      </w:r>
      <w:r w:rsidR="001041E2">
        <w:t>s well as</w:t>
      </w:r>
      <w:r w:rsidR="0072730F">
        <w:t xml:space="preserve"> the</w:t>
      </w:r>
      <w:r w:rsidR="00714296">
        <w:t xml:space="preserve"> 120 million</w:t>
      </w:r>
      <w:r w:rsidR="00323055">
        <w:t xml:space="preserve"> </w:t>
      </w:r>
      <w:r w:rsidR="00714296">
        <w:t xml:space="preserve">trawler boat nearby. </w:t>
      </w:r>
      <w:r w:rsidR="001041E2">
        <w:t>Overall,</w:t>
      </w:r>
      <w:r w:rsidR="0072730F">
        <w:t xml:space="preserve"> this exciting</w:t>
      </w:r>
      <w:r w:rsidR="00714296">
        <w:t xml:space="preserve"> discussion</w:t>
      </w:r>
      <w:r w:rsidR="0072730F">
        <w:t xml:space="preserve"> on fisheries issues</w:t>
      </w:r>
      <w:r w:rsidR="00714296">
        <w:t xml:space="preserve"> led me to wonder about B</w:t>
      </w:r>
      <w:r w:rsidR="0072730F">
        <w:t>.C.'</w:t>
      </w:r>
      <w:r w:rsidR="00714296">
        <w:t xml:space="preserve">s </w:t>
      </w:r>
      <w:r w:rsidR="000464F8">
        <w:t>fisheries and how currently the</w:t>
      </w:r>
      <w:r w:rsidR="00323055">
        <w:t xml:space="preserve"> </w:t>
      </w:r>
      <w:r w:rsidR="0072730F">
        <w:t xml:space="preserve">biological, social and </w:t>
      </w:r>
      <w:r w:rsidR="000464F8">
        <w:t>economic factors</w:t>
      </w:r>
      <w:r w:rsidR="0072730F">
        <w:t xml:space="preserve"> seem to be out of sync. </w:t>
      </w:r>
      <w:r w:rsidR="000464F8">
        <w:t xml:space="preserve"> BC fisheries issues seem partly down to </w:t>
      </w:r>
      <w:r w:rsidR="00714296" w:rsidRPr="00714296">
        <w:t>Jimmy Pattison</w:t>
      </w:r>
      <w:r w:rsidR="0072730F">
        <w:t>'</w:t>
      </w:r>
      <w:r w:rsidR="00714296" w:rsidRPr="00714296">
        <w:t>s Canadian Fishing Company</w:t>
      </w:r>
      <w:r w:rsidR="000464F8">
        <w:t xml:space="preserve"> which</w:t>
      </w:r>
      <w:r w:rsidR="00714296">
        <w:t xml:space="preserve"> owns a high number of commercial </w:t>
      </w:r>
      <w:r w:rsidR="00563EE6">
        <w:t>licenses</w:t>
      </w:r>
      <w:r w:rsidR="000464F8">
        <w:t xml:space="preserve"> and </w:t>
      </w:r>
      <w:r w:rsidR="0072730F">
        <w:t>reduces the accessibility of the commercial fishing sector</w:t>
      </w:r>
      <w:r w:rsidR="00323055">
        <w:t xml:space="preserve"> to</w:t>
      </w:r>
      <w:r w:rsidR="00714296">
        <w:t xml:space="preserve"> </w:t>
      </w:r>
      <w:r w:rsidR="000464F8">
        <w:t xml:space="preserve">the new generation of fishermen (men and women) </w:t>
      </w:r>
      <w:r w:rsidR="00E83400">
        <w:t>(</w:t>
      </w:r>
      <w:bookmarkStart w:id="0" w:name="_Hlk70949371"/>
      <w:r w:rsidR="009C51D8">
        <w:t>Bennett</w:t>
      </w:r>
      <w:r w:rsidR="00E83400">
        <w:t xml:space="preserve">, 2019). </w:t>
      </w:r>
      <w:bookmarkEnd w:id="0"/>
      <w:r w:rsidR="009C0237">
        <w:t>T</w:t>
      </w:r>
      <w:r w:rsidR="0072730F">
        <w:t>hese accessibility issues</w:t>
      </w:r>
      <w:r w:rsidR="009C0237">
        <w:t xml:space="preserve"> w</w:t>
      </w:r>
      <w:r w:rsidR="0072730F">
        <w:t>ere previously</w:t>
      </w:r>
      <w:r w:rsidR="009C0237">
        <w:t xml:space="preserve"> highlighted by the talk by Mr. Frazer McDonald from an earlier field trip discuss</w:t>
      </w:r>
      <w:r w:rsidR="000464F8">
        <w:t>ing Skipper Otto and</w:t>
      </w:r>
      <w:r w:rsidR="009C0237">
        <w:t xml:space="preserve"> sustainable fisher</w:t>
      </w:r>
      <w:r w:rsidR="0072730F">
        <w:t>ie</w:t>
      </w:r>
      <w:r w:rsidR="009C0237">
        <w:t>s in B</w:t>
      </w:r>
      <w:r w:rsidR="0072730F">
        <w:t>.</w:t>
      </w:r>
      <w:r w:rsidR="009C0237">
        <w:t xml:space="preserve">C. </w:t>
      </w:r>
    </w:p>
    <w:p w14:paraId="7122A3A0" w14:textId="49EEE1D9" w:rsidR="00714296" w:rsidRDefault="00323055" w:rsidP="0074243B">
      <w:r>
        <w:t>Erick Wickham</w:t>
      </w:r>
      <w:r w:rsidR="0072730F">
        <w:t>'</w:t>
      </w:r>
      <w:r>
        <w:t>s talk also led me to think about the current remit of the Department of Fisheries and Oceans Canada</w:t>
      </w:r>
      <w:r w:rsidR="0072730F">
        <w:t xml:space="preserve"> (DFO)</w:t>
      </w:r>
      <w:r>
        <w:t xml:space="preserve"> and if I felt </w:t>
      </w:r>
      <w:r w:rsidR="0072730F">
        <w:t>enough was</w:t>
      </w:r>
      <w:r>
        <w:t xml:space="preserve"> being done to conserve fish s</w:t>
      </w:r>
      <w:r w:rsidR="000464F8">
        <w:t>pecies</w:t>
      </w:r>
      <w:r w:rsidR="0072730F">
        <w:t xml:space="preserve"> here in Canada. When I reflect on success stories of fisheries, one great example has been the United States </w:t>
      </w:r>
      <w:r w:rsidRPr="00323055">
        <w:t>Magnuson–Stevens Fishery Conservation and Management</w:t>
      </w:r>
      <w:r w:rsidR="0072730F">
        <w:t>,</w:t>
      </w:r>
      <w:r w:rsidR="00C672BA">
        <w:t xml:space="preserve"> </w:t>
      </w:r>
      <w:r>
        <w:t>which has meant U</w:t>
      </w:r>
      <w:r w:rsidR="0072730F">
        <w:t>.S.</w:t>
      </w:r>
      <w:r>
        <w:t xml:space="preserve"> fisheries have </w:t>
      </w:r>
      <w:r w:rsidR="000464F8">
        <w:t>improved biologically</w:t>
      </w:r>
      <w:r>
        <w:t xml:space="preserve"> due to reductions of fishing efforts and fleets</w:t>
      </w:r>
      <w:r w:rsidR="00C672BA">
        <w:t xml:space="preserve"> (</w:t>
      </w:r>
      <w:r w:rsidR="00FB10A5">
        <w:t xml:space="preserve">NOAA, 2021). </w:t>
      </w:r>
      <w:r w:rsidR="009C0237">
        <w:t>Overall</w:t>
      </w:r>
      <w:r w:rsidR="0072730F">
        <w:t xml:space="preserve">, erics </w:t>
      </w:r>
      <w:r w:rsidR="0072730F" w:rsidRPr="0072730F">
        <w:t>poignant</w:t>
      </w:r>
      <w:r w:rsidR="0072730F">
        <w:t xml:space="preserve"> talk</w:t>
      </w:r>
      <w:r w:rsidR="009C0237">
        <w:t xml:space="preserve"> made me consider how Canada and B</w:t>
      </w:r>
      <w:r w:rsidR="0072730F">
        <w:t>.C. can</w:t>
      </w:r>
      <w:r w:rsidR="009C0237">
        <w:t xml:space="preserve"> move</w:t>
      </w:r>
      <w:r w:rsidR="0072730F">
        <w:t xml:space="preserve"> forward and weather a provincial fishing management plan would be beneficial for B.C socially, ecologically, and economically. </w:t>
      </w:r>
    </w:p>
    <w:p w14:paraId="69927716" w14:textId="26B4552A" w:rsidR="00E0418C" w:rsidRPr="00E0418C" w:rsidRDefault="00E0418C" w:rsidP="0074243B">
      <w:pPr>
        <w:rPr>
          <w:b/>
          <w:bCs/>
          <w:u w:val="single"/>
        </w:rPr>
      </w:pPr>
      <w:r w:rsidRPr="00E0418C">
        <w:rPr>
          <w:b/>
          <w:bCs/>
          <w:u w:val="single"/>
        </w:rPr>
        <w:t>The history of salmon in British Columbia</w:t>
      </w:r>
    </w:p>
    <w:p w14:paraId="4C69F1F6" w14:textId="7F962121" w:rsidR="0074243B" w:rsidRDefault="006E54D9" w:rsidP="0074243B">
      <w:r>
        <w:t xml:space="preserve">The second </w:t>
      </w:r>
      <w:r w:rsidR="001C7496">
        <w:t xml:space="preserve">theme of todays </w:t>
      </w:r>
      <w:r w:rsidR="00001EE8">
        <w:t>was the history of salmon in B</w:t>
      </w:r>
      <w:r w:rsidR="0072730F">
        <w:t>.</w:t>
      </w:r>
      <w:r w:rsidR="00001EE8">
        <w:t xml:space="preserve">C. When I first arrived in this </w:t>
      </w:r>
      <w:r w:rsidR="009B2B8F">
        <w:t>country,</w:t>
      </w:r>
      <w:r w:rsidR="00001EE8">
        <w:t xml:space="preserve"> I didn</w:t>
      </w:r>
      <w:r w:rsidR="0072730F">
        <w:t>'</w:t>
      </w:r>
      <w:r w:rsidR="00001EE8">
        <w:t xml:space="preserve">t quite understand </w:t>
      </w:r>
      <w:r w:rsidR="00563EE6">
        <w:t>B</w:t>
      </w:r>
      <w:r w:rsidR="0072730F">
        <w:t>.C.'</w:t>
      </w:r>
      <w:r w:rsidR="00001EE8">
        <w:t>s clear and ingrained relationship with salmon</w:t>
      </w:r>
      <w:r w:rsidR="0072730F">
        <w:t>. Still,</w:t>
      </w:r>
      <w:r w:rsidR="00001EE8">
        <w:t xml:space="preserve"> after being immersed in this culture for </w:t>
      </w:r>
      <w:r w:rsidR="00563EE6">
        <w:t>some time</w:t>
      </w:r>
      <w:r w:rsidR="0072730F">
        <w:t>,</w:t>
      </w:r>
      <w:r w:rsidR="00001EE8">
        <w:t xml:space="preserve"> I </w:t>
      </w:r>
      <w:r w:rsidR="001C7496">
        <w:t>now know</w:t>
      </w:r>
      <w:r w:rsidR="00001EE8">
        <w:t xml:space="preserve"> the economic, social</w:t>
      </w:r>
      <w:r w:rsidR="0072730F">
        <w:t>,</w:t>
      </w:r>
      <w:r w:rsidR="00001EE8">
        <w:t xml:space="preserve"> and cultural importance of salmon to first nation groups a</w:t>
      </w:r>
      <w:r w:rsidR="0072730F">
        <w:t>nd</w:t>
      </w:r>
      <w:r w:rsidR="00001EE8">
        <w:t xml:space="preserve"> current</w:t>
      </w:r>
      <w:r w:rsidR="008765ED">
        <w:t xml:space="preserve"> B</w:t>
      </w:r>
      <w:r w:rsidR="0072730F">
        <w:t>.C.</w:t>
      </w:r>
      <w:r w:rsidR="00001EE8">
        <w:t xml:space="preserve"> settlers. Th</w:t>
      </w:r>
      <w:r w:rsidR="001C7496">
        <w:t>e</w:t>
      </w:r>
      <w:r w:rsidR="00001EE8">
        <w:t xml:space="preserve"> importance</w:t>
      </w:r>
      <w:r w:rsidR="001C7496">
        <w:t xml:space="preserve"> of salmon</w:t>
      </w:r>
      <w:r w:rsidR="00001EE8">
        <w:t xml:space="preserve"> was reflecte</w:t>
      </w:r>
      <w:r w:rsidR="009C0237">
        <w:t xml:space="preserve">d in the field trips history of abundant salmon stocks in the 1900s and how a whole cannery was built </w:t>
      </w:r>
      <w:r w:rsidR="001C7496">
        <w:t>around</w:t>
      </w:r>
      <w:r w:rsidR="009C0237">
        <w:t xml:space="preserve"> salmon stocks in B</w:t>
      </w:r>
      <w:r w:rsidR="0072730F">
        <w:t>.</w:t>
      </w:r>
      <w:r w:rsidR="009C0237">
        <w:t xml:space="preserve">C. The field trip also made me reflect on </w:t>
      </w:r>
      <w:r w:rsidR="009B2B8F">
        <w:t xml:space="preserve">how the </w:t>
      </w:r>
      <w:r w:rsidR="009C0237">
        <w:t xml:space="preserve">salmon </w:t>
      </w:r>
      <w:r w:rsidR="009B2B8F">
        <w:t xml:space="preserve">runs have been </w:t>
      </w:r>
      <w:r w:rsidR="00964AA2">
        <w:t>affected</w:t>
      </w:r>
      <w:r w:rsidR="009B2B8F">
        <w:t xml:space="preserve"> historically by the 1914 hells gate slide and the 2019 big bar landslide on the </w:t>
      </w:r>
      <w:r w:rsidR="00964AA2">
        <w:t>Frazer</w:t>
      </w:r>
      <w:r w:rsidR="009B2B8F">
        <w:t xml:space="preserve"> river system. </w:t>
      </w:r>
      <w:r w:rsidR="008765ED">
        <w:t>Th</w:t>
      </w:r>
      <w:r w:rsidR="001C7496">
        <w:t>ese</w:t>
      </w:r>
      <w:r w:rsidR="008765ED">
        <w:t xml:space="preserve"> impact</w:t>
      </w:r>
      <w:r w:rsidR="001C7496">
        <w:t>s</w:t>
      </w:r>
      <w:r w:rsidR="008765ED">
        <w:t xml:space="preserve"> on the runs of the salmon stocks combined with the increased effort of commercial salmon fisheries in B</w:t>
      </w:r>
      <w:r w:rsidR="0072730F">
        <w:t>.C.</w:t>
      </w:r>
      <w:r w:rsidR="008765ED">
        <w:t xml:space="preserve"> is</w:t>
      </w:r>
      <w:r w:rsidR="009C0237">
        <w:t xml:space="preserve"> also</w:t>
      </w:r>
      <w:r w:rsidR="008765ED">
        <w:t xml:space="preserve"> worrying</w:t>
      </w:r>
      <w:r w:rsidR="0072730F">
        <w:t>,</w:t>
      </w:r>
      <w:r w:rsidR="008765ED">
        <w:t xml:space="preserve"> with the worst salmon runs </w:t>
      </w:r>
      <w:r w:rsidR="005378D4">
        <w:t xml:space="preserve">in history </w:t>
      </w:r>
      <w:r w:rsidR="008765ED">
        <w:t>com</w:t>
      </w:r>
      <w:r w:rsidR="005378D4">
        <w:t>ing</w:t>
      </w:r>
      <w:r w:rsidR="008765ED">
        <w:t xml:space="preserve"> in the last two years since the big bar landslide</w:t>
      </w:r>
      <w:r w:rsidR="005378D4">
        <w:t xml:space="preserve"> in 2019</w:t>
      </w:r>
      <w:r w:rsidR="009C0237">
        <w:t xml:space="preserve"> (</w:t>
      </w:r>
      <w:r w:rsidR="009C51D8">
        <w:t>Larsen, 2020</w:t>
      </w:r>
      <w:r w:rsidR="009C0237">
        <w:t>).</w:t>
      </w:r>
    </w:p>
    <w:p w14:paraId="373A1D04" w14:textId="4E54A336" w:rsidR="00E0418C" w:rsidRPr="00E0418C" w:rsidRDefault="00E0418C" w:rsidP="0074243B">
      <w:pPr>
        <w:rPr>
          <w:b/>
          <w:bCs/>
          <w:u w:val="single"/>
        </w:rPr>
      </w:pPr>
      <w:r w:rsidRPr="00E0418C">
        <w:rPr>
          <w:b/>
          <w:bCs/>
          <w:u w:val="single"/>
        </w:rPr>
        <w:t>Social justice issues surrounding B</w:t>
      </w:r>
      <w:r>
        <w:rPr>
          <w:b/>
          <w:bCs/>
          <w:u w:val="single"/>
        </w:rPr>
        <w:t>ritish Columbia</w:t>
      </w:r>
    </w:p>
    <w:p w14:paraId="2635A6F8" w14:textId="36B45317" w:rsidR="009C0237" w:rsidRPr="00E0418C" w:rsidRDefault="00086F9F" w:rsidP="00073B73">
      <w:pPr>
        <w:spacing w:before="240"/>
      </w:pPr>
      <w:r>
        <w:t xml:space="preserve">The </w:t>
      </w:r>
      <w:r w:rsidR="00001EE8">
        <w:t xml:space="preserve">third </w:t>
      </w:r>
      <w:r w:rsidR="00073B73">
        <w:t>theme</w:t>
      </w:r>
      <w:r w:rsidR="0072730F">
        <w:t xml:space="preserve"> I thought about</w:t>
      </w:r>
      <w:r w:rsidR="00001EE8">
        <w:t xml:space="preserve"> was </w:t>
      </w:r>
      <w:r w:rsidR="00D41C0B">
        <w:t>previous social injustices of the cannery with race</w:t>
      </w:r>
      <w:r w:rsidR="0072730F">
        <w:t>-</w:t>
      </w:r>
      <w:r w:rsidR="00D41C0B">
        <w:t>based and gender</w:t>
      </w:r>
      <w:r w:rsidR="0072730F">
        <w:t>-</w:t>
      </w:r>
      <w:r w:rsidR="00D41C0B">
        <w:t>based</w:t>
      </w:r>
      <w:r w:rsidR="00073B73">
        <w:t xml:space="preserve"> pay</w:t>
      </w:r>
      <w:r w:rsidR="00D41C0B">
        <w:t xml:space="preserve"> throughout the 1900s.</w:t>
      </w:r>
      <w:r w:rsidR="00616C78" w:rsidRPr="00616C78">
        <w:t xml:space="preserve"> When</w:t>
      </w:r>
      <w:r w:rsidR="0072730F">
        <w:t xml:space="preserve"> we were shown the cannery, I thought about how gender and race affected people working here in the 1900s. When I reflected on this field trip</w:t>
      </w:r>
      <w:r w:rsidR="00073B73">
        <w:t xml:space="preserve"> afterwards</w:t>
      </w:r>
      <w:r w:rsidR="0072730F">
        <w:t>, I reflect</w:t>
      </w:r>
      <w:r w:rsidR="00073B73">
        <w:t>ed</w:t>
      </w:r>
      <w:r w:rsidR="0072730F">
        <w:t xml:space="preserve"> on how gender and racial discrimination are still in the very fabric of our society nowadays. </w:t>
      </w:r>
      <w:r w:rsidR="00030455">
        <w:t xml:space="preserve">This thinking is </w:t>
      </w:r>
      <w:r w:rsidR="002D577F">
        <w:t xml:space="preserve">particularly </w:t>
      </w:r>
      <w:r w:rsidR="00030455">
        <w:t>prevalent</w:t>
      </w:r>
      <w:r w:rsidR="00A8491E">
        <w:t xml:space="preserve"> around the current </w:t>
      </w:r>
      <w:r w:rsidR="00563EE6">
        <w:t>Covid-19 pandemic</w:t>
      </w:r>
      <w:r w:rsidR="00013508">
        <w:t xml:space="preserve">. </w:t>
      </w:r>
      <w:r w:rsidR="0072730F">
        <w:t>S</w:t>
      </w:r>
      <w:r w:rsidR="005378D4">
        <w:t xml:space="preserve">ince the Covid-19 pandemic </w:t>
      </w:r>
      <w:r w:rsidR="00616C78">
        <w:t>started</w:t>
      </w:r>
      <w:r w:rsidR="0072730F">
        <w:t xml:space="preserve">, racism towards Asian minorities has vastly increased in </w:t>
      </w:r>
      <w:r w:rsidR="00FC5A65">
        <w:t>Canada</w:t>
      </w:r>
      <w:r w:rsidR="00073B73">
        <w:t xml:space="preserve"> </w:t>
      </w:r>
      <w:r w:rsidR="00073B73" w:rsidRPr="00073B73">
        <w:lastRenderedPageBreak/>
        <w:t>Little and Johnson</w:t>
      </w:r>
      <w:r w:rsidR="00073B73">
        <w:t xml:space="preserve"> (2021)</w:t>
      </w:r>
      <w:r w:rsidR="00FC5A65">
        <w:t>,</w:t>
      </w:r>
      <w:r w:rsidR="00073B73" w:rsidRPr="00073B73">
        <w:t xml:space="preserve"> </w:t>
      </w:r>
      <w:r w:rsidR="0072730F">
        <w:t>the United states, and the United Kingdom. During particularly tuff times such as the Covid-19 pandemic, racial and gender discrimination seems to rise. Still, it must be challenged</w:t>
      </w:r>
      <w:r w:rsidR="009C0237">
        <w:t xml:space="preserve"> </w:t>
      </w:r>
      <w:r w:rsidR="0072730F">
        <w:t>at societal, governmental, and global levels to change the status quo.</w:t>
      </w:r>
    </w:p>
    <w:p w14:paraId="66FCE8B6" w14:textId="68E8B24E" w:rsidR="00310A23" w:rsidRPr="00F53AC2" w:rsidRDefault="00310A23" w:rsidP="0074243B">
      <w:pPr>
        <w:rPr>
          <w:b/>
          <w:bCs/>
          <w:u w:val="single"/>
        </w:rPr>
      </w:pPr>
      <w:r w:rsidRPr="00F53AC2">
        <w:rPr>
          <w:b/>
          <w:bCs/>
          <w:u w:val="single"/>
        </w:rPr>
        <w:t>So how did this field trip play into my work and life</w:t>
      </w:r>
    </w:p>
    <w:p w14:paraId="276865B8" w14:textId="416916D8" w:rsidR="00C64FEB" w:rsidRDefault="00C64FEB" w:rsidP="0074243B">
      <w:r w:rsidRPr="00C64FEB">
        <w:t xml:space="preserve">This field trip was connected to my </w:t>
      </w:r>
      <w:r>
        <w:t>career plans</w:t>
      </w:r>
      <w:r w:rsidRPr="00C64FEB">
        <w:t xml:space="preserve"> by showing the complicated nature of fisheries in B</w:t>
      </w:r>
      <w:r w:rsidR="0072730F">
        <w:t>.C.</w:t>
      </w:r>
      <w:r w:rsidRPr="00C64FEB">
        <w:t xml:space="preserve"> and understanding that social, economic</w:t>
      </w:r>
      <w:r w:rsidR="0072730F">
        <w:t>,</w:t>
      </w:r>
      <w:r w:rsidRPr="00C64FEB">
        <w:t xml:space="preserve"> and biological factors contribute to </w:t>
      </w:r>
      <w:r w:rsidR="0072730F">
        <w:t>fisheries</w:t>
      </w:r>
      <w:r w:rsidRPr="00C64FEB">
        <w:t xml:space="preserve"> and marine conservation success</w:t>
      </w:r>
      <w:r w:rsidR="009C0237">
        <w:t>. It also contributed</w:t>
      </w:r>
      <w:r w:rsidR="00E83400">
        <w:t xml:space="preserve"> to me thinking</w:t>
      </w:r>
      <w:r w:rsidRPr="00C64FEB">
        <w:t xml:space="preserve"> </w:t>
      </w:r>
      <w:r w:rsidR="00E83400">
        <w:t xml:space="preserve">that </w:t>
      </w:r>
      <w:r w:rsidRPr="00C64FEB">
        <w:t xml:space="preserve">marine conservation issues require collaboration from people with </w:t>
      </w:r>
      <w:r w:rsidR="001C0B22">
        <w:t>different skill</w:t>
      </w:r>
      <w:r w:rsidR="00E83400">
        <w:t xml:space="preserve"> sets </w:t>
      </w:r>
      <w:r w:rsidR="001C0B22">
        <w:t xml:space="preserve">to affect the </w:t>
      </w:r>
      <w:r w:rsidR="0072730F">
        <w:t>most significan</w:t>
      </w:r>
      <w:r w:rsidR="001C0B22">
        <w:t xml:space="preserve">t change. </w:t>
      </w:r>
    </w:p>
    <w:p w14:paraId="6099FE90" w14:textId="73EE06E2" w:rsidR="002D577F" w:rsidRDefault="001C0B22" w:rsidP="0074243B">
      <w:r>
        <w:t>The trip also</w:t>
      </w:r>
      <w:r w:rsidR="002D577F">
        <w:t xml:space="preserve"> made me relate Asian racism to my conservation work and plans.</w:t>
      </w:r>
      <w:r w:rsidR="00310A23">
        <w:t xml:space="preserve"> </w:t>
      </w:r>
      <w:r w:rsidR="0072730F">
        <w:t>U</w:t>
      </w:r>
      <w:r w:rsidR="00310A23">
        <w:t>nderstanding the perspectives of fishers, traders</w:t>
      </w:r>
      <w:r w:rsidR="0072730F">
        <w:t>,</w:t>
      </w:r>
      <w:r w:rsidR="00310A23">
        <w:t xml:space="preserve"> and even local people in marine conservation is </w:t>
      </w:r>
      <w:r w:rsidR="0072730F">
        <w:t>essential</w:t>
      </w:r>
      <w:r w:rsidR="00310A23">
        <w:t xml:space="preserve"> if you want to be successful in removing parachute science </w:t>
      </w:r>
      <w:r>
        <w:t>and the cultural bias that it brings, with</w:t>
      </w:r>
      <w:r w:rsidR="00E83400">
        <w:t>out</w:t>
      </w:r>
      <w:r>
        <w:t xml:space="preserve"> many</w:t>
      </w:r>
      <w:r w:rsidR="00E83400">
        <w:t xml:space="preserve"> of the</w:t>
      </w:r>
      <w:r w:rsidR="00310A23">
        <w:t xml:space="preserve"> prevailed perspective</w:t>
      </w:r>
      <w:r>
        <w:t xml:space="preserve">s coming </w:t>
      </w:r>
      <w:r w:rsidR="00E83400">
        <w:t>into your work and life.</w:t>
      </w:r>
    </w:p>
    <w:p w14:paraId="37ACCA21" w14:textId="6D47B53E" w:rsidR="001C0B22" w:rsidRPr="00F53AC2" w:rsidRDefault="001C0B22" w:rsidP="0074243B">
      <w:pPr>
        <w:rPr>
          <w:b/>
          <w:bCs/>
          <w:u w:val="single"/>
        </w:rPr>
      </w:pPr>
      <w:r w:rsidRPr="00F53AC2">
        <w:rPr>
          <w:b/>
          <w:bCs/>
          <w:u w:val="single"/>
        </w:rPr>
        <w:t>How could this field trip be improved?</w:t>
      </w:r>
    </w:p>
    <w:p w14:paraId="2D8989BB" w14:textId="36E12EE8" w:rsidR="00E83400" w:rsidRDefault="00A70FD3" w:rsidP="0074243B">
      <w:r>
        <w:t>Overall,</w:t>
      </w:r>
      <w:r w:rsidR="00CA5040">
        <w:t xml:space="preserve"> I think </w:t>
      </w:r>
      <w:r w:rsidR="0072730F">
        <w:t xml:space="preserve">Roshni and Tanvi </w:t>
      </w:r>
      <w:r>
        <w:t xml:space="preserve">did </w:t>
      </w:r>
      <w:r w:rsidR="0072730F">
        <w:t>their best</w:t>
      </w:r>
      <w:r>
        <w:t xml:space="preserve"> to make</w:t>
      </w:r>
      <w:r w:rsidR="0072730F">
        <w:t xml:space="preserve"> sure</w:t>
      </w:r>
      <w:r>
        <w:t xml:space="preserve"> this field trip a success in light of the Covid-19 Pandemic</w:t>
      </w:r>
      <w:r w:rsidR="00E83400">
        <w:t xml:space="preserve">. </w:t>
      </w:r>
      <w:r w:rsidRPr="00A70FD3">
        <w:t>I hope that next year</w:t>
      </w:r>
      <w:r w:rsidR="0072730F">
        <w:t>'</w:t>
      </w:r>
      <w:r w:rsidRPr="00A70FD3">
        <w:t>s cohort of Biol 420 is a Covid</w:t>
      </w:r>
      <w:r>
        <w:t>-19</w:t>
      </w:r>
      <w:r w:rsidRPr="00A70FD3">
        <w:t xml:space="preserve"> free class and field trip which would make it more enjoyable for everyone</w:t>
      </w:r>
      <w:r>
        <w:t xml:space="preserve">, just due to the energy and passion </w:t>
      </w:r>
      <w:r w:rsidR="001C0B22">
        <w:t>received</w:t>
      </w:r>
      <w:r>
        <w:t xml:space="preserve"> when students can be unrestricted</w:t>
      </w:r>
      <w:r w:rsidR="00E83400">
        <w:t xml:space="preserve"> and interact more fluidly. </w:t>
      </w:r>
    </w:p>
    <w:p w14:paraId="656EEBC8" w14:textId="7A682618" w:rsidR="00323055" w:rsidRPr="00323055" w:rsidRDefault="00323055" w:rsidP="0074243B">
      <w:pPr>
        <w:rPr>
          <w:u w:val="single"/>
        </w:rPr>
      </w:pPr>
      <w:r w:rsidRPr="00323055">
        <w:rPr>
          <w:u w:val="single"/>
        </w:rPr>
        <w:t>References</w:t>
      </w:r>
    </w:p>
    <w:p w14:paraId="21A702D2" w14:textId="1824D3B6" w:rsidR="00C64FEB" w:rsidRDefault="00FB10A5" w:rsidP="0074243B">
      <w:bookmarkStart w:id="1" w:name="_Hlk70948929"/>
      <w:bookmarkStart w:id="2" w:name="_Hlk70949416"/>
      <w:r w:rsidRPr="00FB10A5">
        <w:t>Bennett</w:t>
      </w:r>
      <w:r>
        <w:t>.</w:t>
      </w:r>
      <w:r w:rsidR="009C51D8">
        <w:t xml:space="preserve"> </w:t>
      </w:r>
      <w:r>
        <w:t xml:space="preserve">2019. </w:t>
      </w:r>
      <w:r w:rsidRPr="00FB10A5">
        <w:rPr>
          <w:i/>
          <w:iCs/>
        </w:rPr>
        <w:t>Committee urges massive overhaul of commercial fishery on coast</w:t>
      </w:r>
      <w:r>
        <w:t>. Accessed on the 22</w:t>
      </w:r>
      <w:r w:rsidRPr="00FB10A5">
        <w:rPr>
          <w:vertAlign w:val="superscript"/>
        </w:rPr>
        <w:t>nd</w:t>
      </w:r>
      <w:r>
        <w:t xml:space="preserve"> of April 2021 from </w:t>
      </w:r>
      <w:hyperlink r:id="rId5" w:history="1">
        <w:r w:rsidRPr="00246A13">
          <w:rPr>
            <w:rStyle w:val="Hyperlink"/>
          </w:rPr>
          <w:t>https://www.timescolonist.com/business/committee-urges-massive-overhaul-of-commercial-fishery-on-coast-1.23818495</w:t>
        </w:r>
      </w:hyperlink>
      <w:bookmarkEnd w:id="1"/>
      <w:r>
        <w:t>.</w:t>
      </w:r>
    </w:p>
    <w:bookmarkEnd w:id="2"/>
    <w:p w14:paraId="6E2A90B3" w14:textId="6F1CB0E2" w:rsidR="00E83400" w:rsidRDefault="009C51D8" w:rsidP="009C51D8">
      <w:r>
        <w:t>Larsen</w:t>
      </w:r>
      <w:r w:rsidR="00F53AC2">
        <w:t>, K.</w:t>
      </w:r>
      <w:r>
        <w:t xml:space="preserve"> 2020.</w:t>
      </w:r>
      <w:r w:rsidRPr="009C51D8">
        <w:t xml:space="preserve"> </w:t>
      </w:r>
      <w:r w:rsidRPr="009C51D8">
        <w:rPr>
          <w:i/>
          <w:iCs/>
        </w:rPr>
        <w:t>$176M permanent salmon fishway announced for Big Bar landslide site on B.C.'s Fraser River</w:t>
      </w:r>
      <w:r>
        <w:t>. Accessed on the 22</w:t>
      </w:r>
      <w:r w:rsidRPr="009C51D8">
        <w:rPr>
          <w:vertAlign w:val="superscript"/>
        </w:rPr>
        <w:t>nd</w:t>
      </w:r>
      <w:r>
        <w:t xml:space="preserve"> of April 2021 from</w:t>
      </w:r>
      <w:hyperlink r:id="rId6" w:history="1">
        <w:r w:rsidRPr="00246A13">
          <w:rPr>
            <w:rStyle w:val="Hyperlink"/>
          </w:rPr>
          <w:t>https://www.cbc.ca/news/canada/british-columbia/176m-permanent-salmon-fishway-announced-for-big-bar-landslide-site-on-b-c-s-fraser-river-1.5834802</w:t>
        </w:r>
      </w:hyperlink>
    </w:p>
    <w:p w14:paraId="680DB818" w14:textId="38235D20" w:rsidR="00E83400" w:rsidRDefault="009C51D8" w:rsidP="0074243B">
      <w:bookmarkStart w:id="3" w:name="_Hlk69998299"/>
      <w:bookmarkStart w:id="4" w:name="_Hlk71025799"/>
      <w:r>
        <w:t>Little and Johnson</w:t>
      </w:r>
      <w:bookmarkEnd w:id="4"/>
      <w:r>
        <w:t>. 2021</w:t>
      </w:r>
      <w:bookmarkEnd w:id="3"/>
      <w:r>
        <w:t>.</w:t>
      </w:r>
      <w:r w:rsidRPr="009C51D8">
        <w:t xml:space="preserve"> </w:t>
      </w:r>
      <w:r w:rsidRPr="009C51D8">
        <w:rPr>
          <w:i/>
          <w:iCs/>
        </w:rPr>
        <w:t>43% of Asians in B.C. experienced racism in the last year, 87% say it</w:t>
      </w:r>
      <w:r w:rsidR="0072730F">
        <w:rPr>
          <w:i/>
          <w:iCs/>
        </w:rPr>
        <w:t>'</w:t>
      </w:r>
      <w:r w:rsidRPr="009C51D8">
        <w:rPr>
          <w:i/>
          <w:iCs/>
        </w:rPr>
        <w:t>s getting worse: Poll</w:t>
      </w:r>
      <w:r>
        <w:t>. Accessed on the 22</w:t>
      </w:r>
      <w:r w:rsidRPr="009C51D8">
        <w:rPr>
          <w:vertAlign w:val="superscript"/>
        </w:rPr>
        <w:t>nd</w:t>
      </w:r>
      <w:r>
        <w:t xml:space="preserve"> of April 2021 from </w:t>
      </w:r>
      <w:hyperlink r:id="rId7" w:history="1">
        <w:r w:rsidRPr="00246A13">
          <w:rPr>
            <w:rStyle w:val="Hyperlink"/>
          </w:rPr>
          <w:t>https://globalnews.ca/news/7749588/anti-asian-racism-poll/</w:t>
        </w:r>
      </w:hyperlink>
    </w:p>
    <w:p w14:paraId="7B553D7C" w14:textId="0FB75BE2" w:rsidR="00FB10A5" w:rsidRDefault="00FB10A5" w:rsidP="0074243B">
      <w:r>
        <w:t xml:space="preserve">NOAA. 2021. </w:t>
      </w:r>
      <w:r w:rsidRPr="00FB10A5">
        <w:rPr>
          <w:i/>
          <w:iCs/>
        </w:rPr>
        <w:t>Laws and Policies</w:t>
      </w:r>
      <w:r>
        <w:t>. NOAA. Accessed on the 22</w:t>
      </w:r>
      <w:r w:rsidRPr="00FB10A5">
        <w:rPr>
          <w:vertAlign w:val="superscript"/>
        </w:rPr>
        <w:t>nd</w:t>
      </w:r>
      <w:r>
        <w:t xml:space="preserve"> of April 2021 from </w:t>
      </w:r>
      <w:r w:rsidRPr="00FB10A5">
        <w:t>https://www.fisheries.noaa.gov/topic/laws-policies</w:t>
      </w:r>
      <w:r>
        <w:t>.</w:t>
      </w:r>
    </w:p>
    <w:p w14:paraId="6023D19D" w14:textId="36E1B992" w:rsidR="006E54D9" w:rsidRPr="0074243B" w:rsidRDefault="006E54D9" w:rsidP="0074243B"/>
    <w:sectPr w:rsidR="006E54D9" w:rsidRPr="007424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E47EC"/>
    <w:multiLevelType w:val="hybridMultilevel"/>
    <w:tmpl w:val="BAF257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3C7132"/>
    <w:multiLevelType w:val="hybridMultilevel"/>
    <w:tmpl w:val="BA3C36F0"/>
    <w:lvl w:ilvl="0" w:tplc="0809000F">
      <w:start w:val="1"/>
      <w:numFmt w:val="decimal"/>
      <w:lvlText w:val="%1."/>
      <w:lvlJc w:val="left"/>
      <w:pPr>
        <w:ind w:left="770" w:hanging="360"/>
      </w:pPr>
    </w:lvl>
    <w:lvl w:ilvl="1" w:tplc="08090019" w:tentative="1">
      <w:start w:val="1"/>
      <w:numFmt w:val="lowerLetter"/>
      <w:lvlText w:val="%2."/>
      <w:lvlJc w:val="left"/>
      <w:pPr>
        <w:ind w:left="1490" w:hanging="360"/>
      </w:pPr>
    </w:lvl>
    <w:lvl w:ilvl="2" w:tplc="0809001B" w:tentative="1">
      <w:start w:val="1"/>
      <w:numFmt w:val="lowerRoman"/>
      <w:lvlText w:val="%3."/>
      <w:lvlJc w:val="right"/>
      <w:pPr>
        <w:ind w:left="2210" w:hanging="180"/>
      </w:pPr>
    </w:lvl>
    <w:lvl w:ilvl="3" w:tplc="0809000F" w:tentative="1">
      <w:start w:val="1"/>
      <w:numFmt w:val="decimal"/>
      <w:lvlText w:val="%4."/>
      <w:lvlJc w:val="left"/>
      <w:pPr>
        <w:ind w:left="2930" w:hanging="360"/>
      </w:pPr>
    </w:lvl>
    <w:lvl w:ilvl="4" w:tplc="08090019" w:tentative="1">
      <w:start w:val="1"/>
      <w:numFmt w:val="lowerLetter"/>
      <w:lvlText w:val="%5."/>
      <w:lvlJc w:val="left"/>
      <w:pPr>
        <w:ind w:left="3650" w:hanging="360"/>
      </w:pPr>
    </w:lvl>
    <w:lvl w:ilvl="5" w:tplc="0809001B" w:tentative="1">
      <w:start w:val="1"/>
      <w:numFmt w:val="lowerRoman"/>
      <w:lvlText w:val="%6."/>
      <w:lvlJc w:val="right"/>
      <w:pPr>
        <w:ind w:left="4370" w:hanging="180"/>
      </w:pPr>
    </w:lvl>
    <w:lvl w:ilvl="6" w:tplc="0809000F" w:tentative="1">
      <w:start w:val="1"/>
      <w:numFmt w:val="decimal"/>
      <w:lvlText w:val="%7."/>
      <w:lvlJc w:val="left"/>
      <w:pPr>
        <w:ind w:left="5090" w:hanging="360"/>
      </w:pPr>
    </w:lvl>
    <w:lvl w:ilvl="7" w:tplc="08090019" w:tentative="1">
      <w:start w:val="1"/>
      <w:numFmt w:val="lowerLetter"/>
      <w:lvlText w:val="%8."/>
      <w:lvlJc w:val="left"/>
      <w:pPr>
        <w:ind w:left="5810" w:hanging="360"/>
      </w:pPr>
    </w:lvl>
    <w:lvl w:ilvl="8" w:tplc="08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" w15:restartNumberingAfterBreak="0">
    <w:nsid w:val="7A0F589B"/>
    <w:multiLevelType w:val="hybridMultilevel"/>
    <w:tmpl w:val="8FF8C2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zI2MLSwMDI3NzZX0lEKTi0uzszPAykwNKoFAC2wD0gtAAAA"/>
  </w:docVars>
  <w:rsids>
    <w:rsidRoot w:val="00E9642A"/>
    <w:rsid w:val="00001EE8"/>
    <w:rsid w:val="00013508"/>
    <w:rsid w:val="00030455"/>
    <w:rsid w:val="000464F8"/>
    <w:rsid w:val="00073B73"/>
    <w:rsid w:val="00086F9F"/>
    <w:rsid w:val="000C7E7D"/>
    <w:rsid w:val="000E4BEA"/>
    <w:rsid w:val="000E7649"/>
    <w:rsid w:val="001041E2"/>
    <w:rsid w:val="00117F6F"/>
    <w:rsid w:val="001B4D34"/>
    <w:rsid w:val="001C0B22"/>
    <w:rsid w:val="001C7496"/>
    <w:rsid w:val="0022472C"/>
    <w:rsid w:val="002D577F"/>
    <w:rsid w:val="00310A23"/>
    <w:rsid w:val="00323055"/>
    <w:rsid w:val="003E2EC1"/>
    <w:rsid w:val="004F5FA8"/>
    <w:rsid w:val="005378D4"/>
    <w:rsid w:val="00550BD6"/>
    <w:rsid w:val="00563EE6"/>
    <w:rsid w:val="00616C78"/>
    <w:rsid w:val="006E2700"/>
    <w:rsid w:val="006E54D9"/>
    <w:rsid w:val="00714296"/>
    <w:rsid w:val="0072730F"/>
    <w:rsid w:val="0074243B"/>
    <w:rsid w:val="00794B3E"/>
    <w:rsid w:val="007B654C"/>
    <w:rsid w:val="008765ED"/>
    <w:rsid w:val="00964AA2"/>
    <w:rsid w:val="009B2B8F"/>
    <w:rsid w:val="009C0237"/>
    <w:rsid w:val="009C51D8"/>
    <w:rsid w:val="009C7BDB"/>
    <w:rsid w:val="00A70FD3"/>
    <w:rsid w:val="00A8491E"/>
    <w:rsid w:val="00B23993"/>
    <w:rsid w:val="00BB6464"/>
    <w:rsid w:val="00BC218E"/>
    <w:rsid w:val="00C503EA"/>
    <w:rsid w:val="00C64FEB"/>
    <w:rsid w:val="00C672BA"/>
    <w:rsid w:val="00CA0B47"/>
    <w:rsid w:val="00CA5040"/>
    <w:rsid w:val="00CE2C69"/>
    <w:rsid w:val="00D129EF"/>
    <w:rsid w:val="00D41C0B"/>
    <w:rsid w:val="00E0418C"/>
    <w:rsid w:val="00E83400"/>
    <w:rsid w:val="00E9642A"/>
    <w:rsid w:val="00F07BBB"/>
    <w:rsid w:val="00F53AC2"/>
    <w:rsid w:val="00FB10A5"/>
    <w:rsid w:val="00FC5A65"/>
    <w:rsid w:val="00FE2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D692"/>
  <w15:chartTrackingRefBased/>
  <w15:docId w15:val="{21CA426D-5EFC-4A3E-9CB6-499AC0333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1C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34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34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lobalnews.ca/news/7749588/anti-asian-racism-pol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bc.ca/news/canada/british-columbia/176m-permanent-salmon-fishway-announced-for-big-bar-landslide-site-on-b-c-s-fraser-river-1.5834802" TargetMode="External"/><Relationship Id="rId5" Type="http://schemas.openxmlformats.org/officeDocument/2006/relationships/hyperlink" Target="https://www.timescolonist.com/business/committee-urges-massive-overhaul-of-commercial-fishery-on-coast-1.23818495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980</Words>
  <Characters>559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hicks</dc:creator>
  <cp:keywords/>
  <dc:description/>
  <cp:lastModifiedBy>adam hicks</cp:lastModifiedBy>
  <cp:revision>10</cp:revision>
  <dcterms:created xsi:type="dcterms:W3CDTF">2021-04-22T22:39:00Z</dcterms:created>
  <dcterms:modified xsi:type="dcterms:W3CDTF">2021-05-04T20:06:00Z</dcterms:modified>
</cp:coreProperties>
</file>